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data with incomplete spatial sampling.</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We use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ig. 1).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sum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ere then taken from all temperature estimates obtained at the latitudes of interest.</w:t>
      </w:r>
    </w:p>
    <w:p>
      <w:pPr>
        <w:pStyle w:val="BodyText"/>
      </w:pPr>
      <w:r>
        <w:t xml:space="preserve">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C (95% CI: -0.8–8.5°C) higher for the EECO, and polar temperatures are 18.9°C (5.3–28.9°C) higher. This results in a flattened latitudinal temperature gradient of 13.3°C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C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 (3.9–6.5)–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C (26.3–30.3°C), 10.7°C higher than the modern. A model run excluding the ecological proxies increases the GMST by 1.7°C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C (2.9–9.2°C). The inferred latitudinal gradient is somewhat steeper in the Northern Hemisphere (steeper by 1.8°C, although the 95% CI of that difference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C,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Some of this variability may stem from spatial variability in SSTs, as can be observed in the modern (Fig. 3), e.g. due to ocean circulation</w:t>
      </w:r>
      <w:r>
        <w:t xml:space="preserve"> </w:t>
      </w:r>
      <w:r>
        <w:t xml:space="preserve">(</w:t>
      </w:r>
      <w:r>
        <w:rPr>
          <w:bCs/>
          <w:b/>
        </w:rPr>
        <w:t xml:space="preserve">Rahmstorf2002?</w:t>
      </w:r>
      <w:r>
        <w:t xml:space="preserve">)</w:t>
      </w:r>
      <w:r>
        <w:t xml:space="preserve">. Biases and errors in the proxy reconstructions also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6:30:17Z</dcterms:created>
  <dcterms:modified xsi:type="dcterms:W3CDTF">2023-09-22T16: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